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bookmarkStart w:id="0" w:name="_GoBack"/>
      <w:bookmarkEnd w:id="0"/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5F0924">
        <w:t>2</w:t>
      </w:r>
      <w:r w:rsidR="00E31444">
        <w:t>3</w:t>
      </w:r>
      <w:r>
        <w:t xml:space="preserve">, Episode </w:t>
      </w:r>
      <w:r w:rsidR="005F0924">
        <w:t>3</w:t>
      </w:r>
      <w:r>
        <w:t xml:space="preserve">: </w:t>
      </w:r>
      <w:r w:rsidR="005F0924">
        <w:t>The Play by Play of What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65619C" w:rsidP="004E6361">
            <w:r>
              <w:t>00:00</w:t>
            </w:r>
          </w:p>
        </w:tc>
        <w:tc>
          <w:tcPr>
            <w:tcW w:w="1170" w:type="dxa"/>
          </w:tcPr>
          <w:p w:rsidR="0065616E" w:rsidRDefault="000D335F" w:rsidP="004E6361">
            <w:r>
              <w:t>Jesse</w:t>
            </w:r>
          </w:p>
        </w:tc>
        <w:tc>
          <w:tcPr>
            <w:tcW w:w="6925" w:type="dxa"/>
          </w:tcPr>
          <w:p w:rsidR="0065616E" w:rsidRDefault="005F0924" w:rsidP="004E6361">
            <w:r>
              <w:t>The play by play of what?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0D335F">
              <w:t>02</w:t>
            </w:r>
          </w:p>
        </w:tc>
        <w:tc>
          <w:tcPr>
            <w:tcW w:w="1170" w:type="dxa"/>
          </w:tcPr>
          <w:p w:rsidR="0065619C" w:rsidRDefault="0065619C" w:rsidP="0065619C"/>
        </w:tc>
        <w:tc>
          <w:tcPr>
            <w:tcW w:w="6925" w:type="dxa"/>
          </w:tcPr>
          <w:p w:rsidR="0065619C" w:rsidRDefault="0065619C" w:rsidP="0065619C">
            <w:r>
              <w:t>[music]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171D21">
              <w:t>09</w:t>
            </w:r>
          </w:p>
        </w:tc>
        <w:tc>
          <w:tcPr>
            <w:tcW w:w="1170" w:type="dxa"/>
          </w:tcPr>
          <w:p w:rsidR="0065619C" w:rsidRDefault="0065619C" w:rsidP="0065619C">
            <w:r>
              <w:t>Narrator</w:t>
            </w:r>
          </w:p>
        </w:tc>
        <w:tc>
          <w:tcPr>
            <w:tcW w:w="6925" w:type="dxa"/>
          </w:tcPr>
          <w:p w:rsidR="0065619C" w:rsidRDefault="0065619C" w:rsidP="0065619C">
            <w:r>
              <w:t>[over music] It’s time now for another day in the life of Sam and Jesse. Gum Springs, Arkansas.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171D21">
              <w:t>23</w:t>
            </w:r>
          </w:p>
        </w:tc>
        <w:tc>
          <w:tcPr>
            <w:tcW w:w="1170" w:type="dxa"/>
          </w:tcPr>
          <w:p w:rsidR="0065619C" w:rsidRDefault="0065619C" w:rsidP="0065619C"/>
        </w:tc>
        <w:tc>
          <w:tcPr>
            <w:tcW w:w="6925" w:type="dxa"/>
          </w:tcPr>
          <w:p w:rsidR="0065619C" w:rsidRDefault="0065619C" w:rsidP="0065619C">
            <w:r>
              <w:t>[music fades out, then repeats]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171D21">
              <w:t>33</w:t>
            </w:r>
          </w:p>
        </w:tc>
        <w:tc>
          <w:tcPr>
            <w:tcW w:w="1170" w:type="dxa"/>
          </w:tcPr>
          <w:p w:rsidR="0065619C" w:rsidRDefault="0065619C" w:rsidP="0065619C">
            <w:r>
              <w:t>Jesse</w:t>
            </w:r>
          </w:p>
        </w:tc>
        <w:tc>
          <w:tcPr>
            <w:tcW w:w="6925" w:type="dxa"/>
          </w:tcPr>
          <w:p w:rsidR="0065619C" w:rsidRDefault="0065619C" w:rsidP="0065619C">
            <w:r>
              <w:t>Hey, Sam. Leon. Here comes that reporter from the local paper. Now, come on. Let’s get out there and get in some real good service. May-maybe we can get our names in the paper. Come on now. [door opens and slams shut]</w:t>
            </w:r>
            <w:r w:rsidR="00171D21">
              <w:t xml:space="preserve"> Oh, Hi there, Mr. Mac.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171D21">
              <w:t>46</w:t>
            </w:r>
          </w:p>
        </w:tc>
        <w:tc>
          <w:tcPr>
            <w:tcW w:w="1170" w:type="dxa"/>
          </w:tcPr>
          <w:p w:rsidR="0065619C" w:rsidRDefault="0065619C" w:rsidP="0065619C">
            <w:r>
              <w:t>Mr. Mac</w:t>
            </w:r>
          </w:p>
        </w:tc>
        <w:tc>
          <w:tcPr>
            <w:tcW w:w="6925" w:type="dxa"/>
          </w:tcPr>
          <w:p w:rsidR="0065619C" w:rsidRDefault="0065619C" w:rsidP="0065619C">
            <w:r>
              <w:t>Uh, can I have five gallons of gas, please?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171D21">
              <w:t>48</w:t>
            </w:r>
          </w:p>
        </w:tc>
        <w:tc>
          <w:tcPr>
            <w:tcW w:w="1170" w:type="dxa"/>
          </w:tcPr>
          <w:p w:rsidR="0065619C" w:rsidRDefault="0065619C" w:rsidP="0065619C">
            <w:r>
              <w:t>Jesse</w:t>
            </w:r>
          </w:p>
        </w:tc>
        <w:tc>
          <w:tcPr>
            <w:tcW w:w="6925" w:type="dxa"/>
          </w:tcPr>
          <w:p w:rsidR="0065619C" w:rsidRDefault="0065619C" w:rsidP="0065619C">
            <w:r>
              <w:t>Yes, sir, Mr. Mac. I’ll get that gas right away. [overlap]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9C07BE">
              <w:t>51</w:t>
            </w:r>
          </w:p>
        </w:tc>
        <w:tc>
          <w:tcPr>
            <w:tcW w:w="1170" w:type="dxa"/>
          </w:tcPr>
          <w:p w:rsidR="0065619C" w:rsidRDefault="0065619C" w:rsidP="0065619C">
            <w:r>
              <w:t>Sam</w:t>
            </w:r>
          </w:p>
        </w:tc>
        <w:tc>
          <w:tcPr>
            <w:tcW w:w="6925" w:type="dxa"/>
          </w:tcPr>
          <w:p w:rsidR="0065619C" w:rsidRDefault="0065619C" w:rsidP="0065619C">
            <w:r>
              <w:t>[overlap] I-I-I’ll clean this windshield so you can see to nineteen-eighty.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9C07BE">
              <w:t>55</w:t>
            </w:r>
          </w:p>
        </w:tc>
        <w:tc>
          <w:tcPr>
            <w:tcW w:w="1170" w:type="dxa"/>
          </w:tcPr>
          <w:p w:rsidR="0065619C" w:rsidRDefault="0065619C" w:rsidP="0065619C">
            <w:r>
              <w:t>Leon</w:t>
            </w:r>
          </w:p>
        </w:tc>
        <w:tc>
          <w:tcPr>
            <w:tcW w:w="6925" w:type="dxa"/>
          </w:tcPr>
          <w:p w:rsidR="0065619C" w:rsidRDefault="0065619C" w:rsidP="0065619C">
            <w:pPr>
              <w:tabs>
                <w:tab w:val="left" w:pos="3627"/>
              </w:tabs>
            </w:pPr>
            <w:r>
              <w:t>We-well, let me get that back winder [sic].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0:</w:t>
            </w:r>
            <w:r w:rsidR="009C07BE">
              <w:t>57</w:t>
            </w:r>
          </w:p>
        </w:tc>
        <w:tc>
          <w:tcPr>
            <w:tcW w:w="1170" w:type="dxa"/>
          </w:tcPr>
          <w:p w:rsidR="0065619C" w:rsidRDefault="0065619C" w:rsidP="0065619C">
            <w:r>
              <w:t>Jesse</w:t>
            </w:r>
          </w:p>
        </w:tc>
        <w:tc>
          <w:tcPr>
            <w:tcW w:w="6925" w:type="dxa"/>
          </w:tcPr>
          <w:p w:rsidR="0065619C" w:rsidRDefault="0065619C" w:rsidP="0065619C">
            <w:r>
              <w:t xml:space="preserve">P-R-A-E-T-H-E-R. Yes, sir, that’s the way you spell </w:t>
            </w:r>
            <w:proofErr w:type="spellStart"/>
            <w:r>
              <w:t>Praether</w:t>
            </w:r>
            <w:proofErr w:type="spellEnd"/>
            <w:r w:rsidR="00A941F2">
              <w:t>.</w:t>
            </w:r>
            <w:r>
              <w:t xml:space="preserve"> </w:t>
            </w:r>
            <w:r w:rsidR="00A941F2">
              <w:t>If</w:t>
            </w:r>
            <w:r>
              <w:t xml:space="preserve"> anybody</w:t>
            </w:r>
            <w:r w:rsidR="005F5593">
              <w:t>’</w:t>
            </w:r>
            <w:r>
              <w:t xml:space="preserve">s </w:t>
            </w:r>
            <w:proofErr w:type="spellStart"/>
            <w:r>
              <w:t>gonna</w:t>
            </w:r>
            <w:proofErr w:type="spellEnd"/>
            <w:r>
              <w:t xml:space="preserve"> [chuckles] write it down.</w:t>
            </w:r>
          </w:p>
        </w:tc>
      </w:tr>
      <w:tr w:rsidR="0065619C" w:rsidTr="0084378D">
        <w:tc>
          <w:tcPr>
            <w:tcW w:w="1255" w:type="dxa"/>
          </w:tcPr>
          <w:p w:rsidR="0065619C" w:rsidRDefault="0065619C" w:rsidP="0065619C">
            <w:r w:rsidRPr="006708B2">
              <w:t>0</w:t>
            </w:r>
            <w:r w:rsidR="009C07BE">
              <w:t>1</w:t>
            </w:r>
            <w:r w:rsidRPr="006708B2">
              <w:t>:</w:t>
            </w:r>
            <w:r w:rsidR="007F4CDD">
              <w:t>06</w:t>
            </w:r>
          </w:p>
        </w:tc>
        <w:tc>
          <w:tcPr>
            <w:tcW w:w="1170" w:type="dxa"/>
          </w:tcPr>
          <w:p w:rsidR="0065619C" w:rsidRDefault="0065619C" w:rsidP="0065619C">
            <w:r>
              <w:t>Sam</w:t>
            </w:r>
          </w:p>
        </w:tc>
        <w:tc>
          <w:tcPr>
            <w:tcW w:w="6925" w:type="dxa"/>
          </w:tcPr>
          <w:p w:rsidR="0065619C" w:rsidRDefault="0065619C" w:rsidP="0065619C">
            <w:r>
              <w:t xml:space="preserve">S-U-G-G-I-N-S. Yep! Sam </w:t>
            </w:r>
            <w:proofErr w:type="spellStart"/>
            <w:r>
              <w:t>Suggins</w:t>
            </w:r>
            <w:proofErr w:type="spellEnd"/>
            <w:r>
              <w:t>. That’s me. Junior partner in this business. That’s J-U-N-I-O-R. Junior partner.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AD7DE7">
              <w:t>17</w:t>
            </w:r>
          </w:p>
        </w:tc>
        <w:tc>
          <w:tcPr>
            <w:tcW w:w="1170" w:type="dxa"/>
          </w:tcPr>
          <w:p w:rsidR="009C07BE" w:rsidRDefault="009C07BE" w:rsidP="009C07BE">
            <w:r>
              <w:t>Leon</w:t>
            </w:r>
          </w:p>
        </w:tc>
        <w:tc>
          <w:tcPr>
            <w:tcW w:w="6925" w:type="dxa"/>
          </w:tcPr>
          <w:p w:rsidR="009C07BE" w:rsidRDefault="009C07BE" w:rsidP="009C07BE">
            <w:r>
              <w:t>S-M-U-T-E, uh- S-M-O-T-E, or L-A-O-N. L</w:t>
            </w:r>
            <w:r w:rsidR="009D718C">
              <w:t>e</w:t>
            </w:r>
            <w:r>
              <w:t xml:space="preserve">on. Sam, I’m through with the back winder [sic]. </w:t>
            </w:r>
            <w:proofErr w:type="spellStart"/>
            <w:r>
              <w:t>Wh</w:t>
            </w:r>
            <w:proofErr w:type="spellEnd"/>
            <w:r w:rsidR="009D718C">
              <w:t>-wh</w:t>
            </w:r>
            <w:r>
              <w:t>at else can I clean?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9D718C">
              <w:t>28</w:t>
            </w:r>
          </w:p>
        </w:tc>
        <w:tc>
          <w:tcPr>
            <w:tcW w:w="1170" w:type="dxa"/>
          </w:tcPr>
          <w:p w:rsidR="009C07BE" w:rsidRDefault="009D718C" w:rsidP="009C07BE">
            <w:r>
              <w:t>Sam</w:t>
            </w:r>
          </w:p>
        </w:tc>
        <w:tc>
          <w:tcPr>
            <w:tcW w:w="6925" w:type="dxa"/>
          </w:tcPr>
          <w:p w:rsidR="009C07BE" w:rsidRDefault="009C07BE" w:rsidP="009C07BE">
            <w:r>
              <w:t xml:space="preserve">I’ll get this </w:t>
            </w:r>
            <w:proofErr w:type="spellStart"/>
            <w:r>
              <w:t>cleanin</w:t>
            </w:r>
            <w:proofErr w:type="spellEnd"/>
            <w:r>
              <w:t>’, Leon. You go in</w:t>
            </w:r>
            <w:r w:rsidR="00920F80">
              <w:t>side</w:t>
            </w:r>
            <w:r>
              <w:t xml:space="preserve"> and practice</w:t>
            </w:r>
            <w:r w:rsidR="00920F80">
              <w:t xml:space="preserve"> on</w:t>
            </w:r>
            <w:r>
              <w:t xml:space="preserve"> your </w:t>
            </w:r>
            <w:proofErr w:type="spellStart"/>
            <w:r>
              <w:t>spellin</w:t>
            </w:r>
            <w:proofErr w:type="spellEnd"/>
            <w:r>
              <w:t>’.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920F80">
              <w:t>32</w:t>
            </w:r>
          </w:p>
        </w:tc>
        <w:tc>
          <w:tcPr>
            <w:tcW w:w="1170" w:type="dxa"/>
          </w:tcPr>
          <w:p w:rsidR="009C07BE" w:rsidRDefault="009C07BE" w:rsidP="009C07BE">
            <w:r>
              <w:t>Mr. Mac</w:t>
            </w:r>
          </w:p>
        </w:tc>
        <w:tc>
          <w:tcPr>
            <w:tcW w:w="6925" w:type="dxa"/>
          </w:tcPr>
          <w:p w:rsidR="009C07BE" w:rsidRDefault="009C07BE" w:rsidP="009C07BE">
            <w:r>
              <w:t>What is this? W</w:t>
            </w:r>
            <w:r w:rsidR="00920F80">
              <w:t>ell, w</w:t>
            </w:r>
            <w:r>
              <w:t xml:space="preserve">hat’s all the </w:t>
            </w:r>
            <w:proofErr w:type="spellStart"/>
            <w:r>
              <w:t>spellin</w:t>
            </w:r>
            <w:proofErr w:type="spellEnd"/>
            <w:r>
              <w:t>’ about?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563905">
              <w:t>34</w:t>
            </w:r>
          </w:p>
        </w:tc>
        <w:tc>
          <w:tcPr>
            <w:tcW w:w="1170" w:type="dxa"/>
          </w:tcPr>
          <w:p w:rsidR="009C07BE" w:rsidRDefault="009C07BE" w:rsidP="009C07BE">
            <w:r>
              <w:t>Jesse</w:t>
            </w:r>
          </w:p>
        </w:tc>
        <w:tc>
          <w:tcPr>
            <w:tcW w:w="6925" w:type="dxa"/>
          </w:tcPr>
          <w:p w:rsidR="009C07BE" w:rsidRDefault="009C07BE" w:rsidP="009C07BE">
            <w:r>
              <w:t xml:space="preserve">Oh, never mind them, Mr. Mac. </w:t>
            </w:r>
            <w:r w:rsidR="00563905">
              <w:t>Now, w</w:t>
            </w:r>
            <w:r>
              <w:t xml:space="preserve">hat-what </w:t>
            </w:r>
            <w:proofErr w:type="spellStart"/>
            <w:r>
              <w:t>sportin</w:t>
            </w:r>
            <w:proofErr w:type="spellEnd"/>
            <w:r>
              <w:t xml:space="preserve">’ event </w:t>
            </w:r>
            <w:r w:rsidR="00F423E7">
              <w:t xml:space="preserve">are </w:t>
            </w:r>
            <w:r>
              <w:t xml:space="preserve">you </w:t>
            </w:r>
            <w:proofErr w:type="spellStart"/>
            <w:r>
              <w:t>coverin</w:t>
            </w:r>
            <w:proofErr w:type="spellEnd"/>
            <w:r>
              <w:t>’ today in that paper of yours?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F423E7">
              <w:t>40</w:t>
            </w:r>
          </w:p>
        </w:tc>
        <w:tc>
          <w:tcPr>
            <w:tcW w:w="1170" w:type="dxa"/>
          </w:tcPr>
          <w:p w:rsidR="009C07BE" w:rsidRDefault="009C07BE" w:rsidP="009C07BE">
            <w:r>
              <w:t>Mr. Mac</w:t>
            </w:r>
          </w:p>
        </w:tc>
        <w:tc>
          <w:tcPr>
            <w:tcW w:w="6925" w:type="dxa"/>
          </w:tcPr>
          <w:p w:rsidR="009C07BE" w:rsidRDefault="009C07BE" w:rsidP="009C07BE">
            <w:r>
              <w:t xml:space="preserve">I’m not </w:t>
            </w:r>
            <w:proofErr w:type="spellStart"/>
            <w:r>
              <w:t>workin</w:t>
            </w:r>
            <w:proofErr w:type="spellEnd"/>
            <w:r>
              <w:t xml:space="preserve">’ for the paper today. I’m </w:t>
            </w:r>
            <w:proofErr w:type="spellStart"/>
            <w:r>
              <w:t>doin</w:t>
            </w:r>
            <w:proofErr w:type="spellEnd"/>
            <w:r>
              <w:t xml:space="preserve">’ a play by play </w:t>
            </w:r>
            <w:r w:rsidR="00F423E7">
              <w:t>coverage</w:t>
            </w:r>
            <w:r>
              <w:t xml:space="preserve"> of the Gum Springs </w:t>
            </w:r>
            <w:r w:rsidR="00F423E7">
              <w:t>c</w:t>
            </w:r>
            <w:r>
              <w:t xml:space="preserve">ow chip </w:t>
            </w:r>
            <w:proofErr w:type="spellStart"/>
            <w:r>
              <w:t>throwin</w:t>
            </w:r>
            <w:proofErr w:type="spellEnd"/>
            <w:r>
              <w:t>’ contest for the radio.</w:t>
            </w:r>
          </w:p>
        </w:tc>
      </w:tr>
      <w:tr w:rsidR="009C07BE" w:rsidTr="0084378D">
        <w:tc>
          <w:tcPr>
            <w:tcW w:w="1255" w:type="dxa"/>
          </w:tcPr>
          <w:p w:rsidR="009C07BE" w:rsidRDefault="009C07BE" w:rsidP="009C07BE">
            <w:r w:rsidRPr="00072F14">
              <w:t>01:</w:t>
            </w:r>
            <w:r w:rsidR="00F423E7">
              <w:t>48</w:t>
            </w:r>
          </w:p>
        </w:tc>
        <w:tc>
          <w:tcPr>
            <w:tcW w:w="1170" w:type="dxa"/>
          </w:tcPr>
          <w:p w:rsidR="009C07BE" w:rsidRDefault="00F423E7" w:rsidP="009C07BE">
            <w:r>
              <w:t>Leon</w:t>
            </w:r>
          </w:p>
        </w:tc>
        <w:tc>
          <w:tcPr>
            <w:tcW w:w="6925" w:type="dxa"/>
          </w:tcPr>
          <w:p w:rsidR="009C07BE" w:rsidRDefault="009C07BE" w:rsidP="009C07BE">
            <w:r>
              <w:t>The play by play-</w:t>
            </w:r>
          </w:p>
        </w:tc>
      </w:tr>
      <w:tr w:rsidR="0065616E" w:rsidTr="0084378D">
        <w:tc>
          <w:tcPr>
            <w:tcW w:w="1255" w:type="dxa"/>
          </w:tcPr>
          <w:p w:rsidR="0065616E" w:rsidRDefault="009C07BE" w:rsidP="00BF5F79">
            <w:r w:rsidRPr="006708B2">
              <w:t>0</w:t>
            </w:r>
            <w:r>
              <w:t>1</w:t>
            </w:r>
            <w:r w:rsidRPr="006708B2">
              <w:t>:</w:t>
            </w:r>
            <w:r w:rsidR="00F423E7">
              <w:t>49</w:t>
            </w:r>
          </w:p>
        </w:tc>
        <w:tc>
          <w:tcPr>
            <w:tcW w:w="1170" w:type="dxa"/>
          </w:tcPr>
          <w:p w:rsidR="0065616E" w:rsidRDefault="00F423E7" w:rsidP="00BF5F79">
            <w:r>
              <w:t>Sam</w:t>
            </w:r>
          </w:p>
        </w:tc>
        <w:tc>
          <w:tcPr>
            <w:tcW w:w="6925" w:type="dxa"/>
          </w:tcPr>
          <w:p w:rsidR="0065616E" w:rsidRDefault="00B0165D" w:rsidP="00BF5F79">
            <w:pPr>
              <w:tabs>
                <w:tab w:val="left" w:pos="5933"/>
              </w:tabs>
            </w:pPr>
            <w:r>
              <w:t>Cow chip throwing contest.</w:t>
            </w:r>
          </w:p>
        </w:tc>
      </w:tr>
      <w:tr w:rsidR="0065616E" w:rsidTr="0084378D">
        <w:tc>
          <w:tcPr>
            <w:tcW w:w="1255" w:type="dxa"/>
          </w:tcPr>
          <w:p w:rsidR="0065616E" w:rsidRDefault="00F423E7" w:rsidP="00BF5F79">
            <w:r w:rsidRPr="00072F14">
              <w:lastRenderedPageBreak/>
              <w:t>01:</w:t>
            </w:r>
            <w:r>
              <w:t>52</w:t>
            </w:r>
          </w:p>
        </w:tc>
        <w:tc>
          <w:tcPr>
            <w:tcW w:w="1170" w:type="dxa"/>
          </w:tcPr>
          <w:p w:rsidR="0065616E" w:rsidRDefault="00F423E7" w:rsidP="00BF5F79">
            <w:r>
              <w:t>Jesse</w:t>
            </w:r>
          </w:p>
        </w:tc>
        <w:tc>
          <w:tcPr>
            <w:tcW w:w="6925" w:type="dxa"/>
          </w:tcPr>
          <w:p w:rsidR="0065616E" w:rsidRDefault="00B0165D" w:rsidP="00BF5F79">
            <w:pPr>
              <w:tabs>
                <w:tab w:val="left" w:pos="5933"/>
              </w:tabs>
            </w:pPr>
            <w:r>
              <w:t>Play by play, huh?</w:t>
            </w:r>
            <w:r w:rsidR="005229E9">
              <w:t xml:space="preserve"> [overlap]</w:t>
            </w:r>
          </w:p>
        </w:tc>
      </w:tr>
      <w:tr w:rsidR="00F423E7" w:rsidTr="0084378D">
        <w:tc>
          <w:tcPr>
            <w:tcW w:w="1255" w:type="dxa"/>
          </w:tcPr>
          <w:p w:rsidR="00F423E7" w:rsidRDefault="00F423E7" w:rsidP="00F423E7">
            <w:r w:rsidRPr="009338D2">
              <w:t>01:</w:t>
            </w:r>
            <w:r w:rsidR="00C0598E">
              <w:t>52</w:t>
            </w:r>
          </w:p>
        </w:tc>
        <w:tc>
          <w:tcPr>
            <w:tcW w:w="1170" w:type="dxa"/>
          </w:tcPr>
          <w:p w:rsidR="00F423E7" w:rsidRDefault="00F423E7" w:rsidP="00F423E7">
            <w:r>
              <w:t>Sam</w:t>
            </w:r>
          </w:p>
        </w:tc>
        <w:tc>
          <w:tcPr>
            <w:tcW w:w="6925" w:type="dxa"/>
          </w:tcPr>
          <w:p w:rsidR="00F423E7" w:rsidRDefault="005229E9" w:rsidP="00F423E7">
            <w:r>
              <w:t xml:space="preserve">[overlap] Uh- </w:t>
            </w:r>
            <w:r w:rsidR="00F423E7">
              <w:t>H-how do they do that, Mr. Mac? Do they – they just up and fling it?</w:t>
            </w:r>
          </w:p>
        </w:tc>
      </w:tr>
      <w:tr w:rsidR="00F423E7" w:rsidTr="0084378D">
        <w:tc>
          <w:tcPr>
            <w:tcW w:w="1255" w:type="dxa"/>
          </w:tcPr>
          <w:p w:rsidR="00F423E7" w:rsidRDefault="00F423E7" w:rsidP="00F423E7">
            <w:r w:rsidRPr="009338D2">
              <w:t>01:</w:t>
            </w:r>
            <w:r w:rsidR="009D49DC">
              <w:t>57</w:t>
            </w:r>
          </w:p>
        </w:tc>
        <w:tc>
          <w:tcPr>
            <w:tcW w:w="1170" w:type="dxa"/>
          </w:tcPr>
          <w:p w:rsidR="00F423E7" w:rsidRDefault="00F423E7" w:rsidP="00F423E7">
            <w:r>
              <w:t>Leon</w:t>
            </w:r>
          </w:p>
        </w:tc>
        <w:tc>
          <w:tcPr>
            <w:tcW w:w="6925" w:type="dxa"/>
          </w:tcPr>
          <w:p w:rsidR="00F423E7" w:rsidRDefault="00F423E7" w:rsidP="00F423E7">
            <w:r>
              <w:t>The-they fling it on each other, don’t they, Mr. Mac?</w:t>
            </w:r>
          </w:p>
        </w:tc>
      </w:tr>
      <w:tr w:rsidR="0065616E" w:rsidTr="0084378D">
        <w:tc>
          <w:tcPr>
            <w:tcW w:w="1255" w:type="dxa"/>
          </w:tcPr>
          <w:p w:rsidR="0065616E" w:rsidRDefault="009D49DC" w:rsidP="00504808">
            <w:r w:rsidRPr="00072F14">
              <w:t>0</w:t>
            </w:r>
            <w:r w:rsidR="00BB6F13">
              <w:t>2</w:t>
            </w:r>
            <w:r w:rsidRPr="00072F14">
              <w:t>:</w:t>
            </w:r>
            <w:r w:rsidR="00BB6F13">
              <w:t>00</w:t>
            </w:r>
          </w:p>
        </w:tc>
        <w:tc>
          <w:tcPr>
            <w:tcW w:w="1170" w:type="dxa"/>
          </w:tcPr>
          <w:p w:rsidR="0065616E" w:rsidRDefault="00BD695D" w:rsidP="00504808">
            <w:r>
              <w:t>Mr. Mac</w:t>
            </w:r>
          </w:p>
        </w:tc>
        <w:tc>
          <w:tcPr>
            <w:tcW w:w="6925" w:type="dxa"/>
          </w:tcPr>
          <w:p w:rsidR="0065616E" w:rsidRDefault="00C54058" w:rsidP="00504808">
            <w:r>
              <w:t>Now</w:t>
            </w:r>
            <w:r w:rsidR="006D3D4B">
              <w:t>-now</w:t>
            </w:r>
            <w:r>
              <w:t>, listen, you guys. This is a bona fide sport</w:t>
            </w:r>
            <w:r w:rsidR="00DC0BDB">
              <w:t xml:space="preserve"> with complicated rules and</w:t>
            </w:r>
            <w:r w:rsidR="00B607D4">
              <w:t>-</w:t>
            </w:r>
          </w:p>
        </w:tc>
      </w:tr>
      <w:tr w:rsidR="0065616E" w:rsidTr="0084378D">
        <w:tc>
          <w:tcPr>
            <w:tcW w:w="1255" w:type="dxa"/>
          </w:tcPr>
          <w:p w:rsidR="0065616E" w:rsidRDefault="009D49DC" w:rsidP="00504808">
            <w:r w:rsidRPr="00072F14">
              <w:t>0</w:t>
            </w:r>
            <w:r>
              <w:t>2</w:t>
            </w:r>
            <w:r w:rsidRPr="00072F14">
              <w:t>:</w:t>
            </w:r>
            <w:r w:rsidR="00A40706">
              <w:t>05</w:t>
            </w:r>
          </w:p>
        </w:tc>
        <w:tc>
          <w:tcPr>
            <w:tcW w:w="1170" w:type="dxa"/>
          </w:tcPr>
          <w:p w:rsidR="0065616E" w:rsidRDefault="00BD695D" w:rsidP="00504808">
            <w:r>
              <w:t>Jesse</w:t>
            </w:r>
          </w:p>
        </w:tc>
        <w:tc>
          <w:tcPr>
            <w:tcW w:w="6925" w:type="dxa"/>
          </w:tcPr>
          <w:p w:rsidR="0065616E" w:rsidRDefault="00805632" w:rsidP="00504808">
            <w:r>
              <w:t>W</w:t>
            </w:r>
            <w:r w:rsidR="00B607D4">
              <w:t>ell, now that’ll be three dollars and twenty cents right now, Mr. Mac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A40706">
              <w:t>09</w:t>
            </w:r>
          </w:p>
        </w:tc>
        <w:tc>
          <w:tcPr>
            <w:tcW w:w="1170" w:type="dxa"/>
          </w:tcPr>
          <w:p w:rsidR="009D49DC" w:rsidRDefault="009D49DC" w:rsidP="009D49DC">
            <w:r>
              <w:t>Mr. Mac</w:t>
            </w:r>
          </w:p>
        </w:tc>
        <w:tc>
          <w:tcPr>
            <w:tcW w:w="6925" w:type="dxa"/>
          </w:tcPr>
          <w:p w:rsidR="009D49DC" w:rsidRDefault="009D49DC" w:rsidP="009D49DC">
            <w:r>
              <w:t>Uh, well, yeah okay. Okay. Here you are!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4E0145">
              <w:t>12</w:t>
            </w:r>
          </w:p>
        </w:tc>
        <w:tc>
          <w:tcPr>
            <w:tcW w:w="1170" w:type="dxa"/>
          </w:tcPr>
          <w:p w:rsidR="009D49DC" w:rsidRDefault="009D49DC" w:rsidP="009D49DC">
            <w:r>
              <w:t>Jesse</w:t>
            </w:r>
          </w:p>
        </w:tc>
        <w:tc>
          <w:tcPr>
            <w:tcW w:w="6925" w:type="dxa"/>
          </w:tcPr>
          <w:p w:rsidR="009D49DC" w:rsidRDefault="009D49DC" w:rsidP="009D49DC">
            <w:r>
              <w:t xml:space="preserve">Uh, thank you and uh- and uh come back, won’t </w:t>
            </w:r>
            <w:proofErr w:type="spellStart"/>
            <w:r>
              <w:t>ya</w:t>
            </w:r>
            <w:proofErr w:type="spellEnd"/>
            <w:r>
              <w:t>’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9F49D1">
              <w:t>14</w:t>
            </w:r>
          </w:p>
        </w:tc>
        <w:tc>
          <w:tcPr>
            <w:tcW w:w="1170" w:type="dxa"/>
          </w:tcPr>
          <w:p w:rsidR="009D49DC" w:rsidRDefault="009D49DC" w:rsidP="009D49DC">
            <w:r>
              <w:t>Sam</w:t>
            </w:r>
          </w:p>
        </w:tc>
        <w:tc>
          <w:tcPr>
            <w:tcW w:w="6925" w:type="dxa"/>
          </w:tcPr>
          <w:p w:rsidR="009D49DC" w:rsidRDefault="009D49DC" w:rsidP="009D49DC">
            <w:r>
              <w:t xml:space="preserve">When you’re </w:t>
            </w:r>
            <w:proofErr w:type="spellStart"/>
            <w:r>
              <w:t>workin</w:t>
            </w:r>
            <w:proofErr w:type="spellEnd"/>
            <w:r>
              <w:t>’ for the paper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3B28CA">
              <w:t>16</w:t>
            </w:r>
          </w:p>
        </w:tc>
        <w:tc>
          <w:tcPr>
            <w:tcW w:w="1170" w:type="dxa"/>
          </w:tcPr>
          <w:p w:rsidR="009D49DC" w:rsidRDefault="009D49DC" w:rsidP="009D49DC">
            <w:r>
              <w:t>Leon</w:t>
            </w:r>
          </w:p>
        </w:tc>
        <w:tc>
          <w:tcPr>
            <w:tcW w:w="6925" w:type="dxa"/>
          </w:tcPr>
          <w:p w:rsidR="009D49DC" w:rsidRDefault="009D49DC" w:rsidP="009D49DC">
            <w:r>
              <w:t>Uh, uh, Smote spelled S-M-O-O-T. I-I got it now, Mr. Mac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3B28CA">
              <w:t>21</w:t>
            </w:r>
          </w:p>
        </w:tc>
        <w:tc>
          <w:tcPr>
            <w:tcW w:w="1170" w:type="dxa"/>
          </w:tcPr>
          <w:p w:rsidR="009D49DC" w:rsidRDefault="009D49DC" w:rsidP="009D49DC">
            <w:r>
              <w:t>Mr. Mac</w:t>
            </w:r>
          </w:p>
        </w:tc>
        <w:tc>
          <w:tcPr>
            <w:tcW w:w="6925" w:type="dxa"/>
          </w:tcPr>
          <w:p w:rsidR="009D49DC" w:rsidRDefault="009D49DC" w:rsidP="009D49DC">
            <w:r>
              <w:t xml:space="preserve">Yeah, well, I </w:t>
            </w:r>
            <w:proofErr w:type="spellStart"/>
            <w:r>
              <w:t>gotta</w:t>
            </w:r>
            <w:proofErr w:type="spellEnd"/>
            <w:r w:rsidR="003B28CA">
              <w:t>’-</w:t>
            </w:r>
            <w:proofErr w:type="spellStart"/>
            <w:r w:rsidR="003B28CA">
              <w:t>gotta</w:t>
            </w:r>
            <w:proofErr w:type="spellEnd"/>
            <w:r w:rsidR="003B28CA">
              <w:t>’</w:t>
            </w:r>
            <w:r>
              <w:t xml:space="preserve"> go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3B28CA">
              <w:t>23</w:t>
            </w:r>
          </w:p>
        </w:tc>
        <w:tc>
          <w:tcPr>
            <w:tcW w:w="1170" w:type="dxa"/>
          </w:tcPr>
          <w:p w:rsidR="009D49DC" w:rsidRDefault="009D49DC" w:rsidP="009D49DC">
            <w:r>
              <w:t>Leon</w:t>
            </w:r>
          </w:p>
        </w:tc>
        <w:tc>
          <w:tcPr>
            <w:tcW w:w="6925" w:type="dxa"/>
          </w:tcPr>
          <w:p w:rsidR="009D49DC" w:rsidRDefault="009D49DC" w:rsidP="009D49DC">
            <w:r>
              <w:t>Uh- That’s S-M-O-O- [overlap]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8A4B78">
              <w:t>25</w:t>
            </w:r>
          </w:p>
        </w:tc>
        <w:tc>
          <w:tcPr>
            <w:tcW w:w="1170" w:type="dxa"/>
          </w:tcPr>
          <w:p w:rsidR="009D49DC" w:rsidRDefault="008A4B78" w:rsidP="009D49DC">
            <w:r>
              <w:t>Jesse</w:t>
            </w:r>
          </w:p>
        </w:tc>
        <w:tc>
          <w:tcPr>
            <w:tcW w:w="6925" w:type="dxa"/>
          </w:tcPr>
          <w:p w:rsidR="009D49DC" w:rsidRDefault="009D49DC" w:rsidP="009D49DC">
            <w:r>
              <w:t xml:space="preserve">[overlap] Leon! Leon. You’re </w:t>
            </w:r>
            <w:proofErr w:type="spellStart"/>
            <w:r>
              <w:t>makin</w:t>
            </w:r>
            <w:proofErr w:type="spellEnd"/>
            <w:r>
              <w:t>’ a fool out of yourself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ED54E5">
              <w:t>27</w:t>
            </w:r>
          </w:p>
        </w:tc>
        <w:tc>
          <w:tcPr>
            <w:tcW w:w="1170" w:type="dxa"/>
          </w:tcPr>
          <w:p w:rsidR="009D49DC" w:rsidRDefault="00ED54E5" w:rsidP="009D49DC">
            <w:r>
              <w:t>Sam</w:t>
            </w:r>
          </w:p>
        </w:tc>
        <w:tc>
          <w:tcPr>
            <w:tcW w:w="6925" w:type="dxa"/>
          </w:tcPr>
          <w:p w:rsidR="009D49DC" w:rsidRDefault="00ED54E5" w:rsidP="009D49DC">
            <w:r>
              <w:t>Yeah</w:t>
            </w:r>
            <w:r w:rsidR="009D49DC">
              <w:t xml:space="preserve">, Leon you’re </w:t>
            </w:r>
            <w:proofErr w:type="spellStart"/>
            <w:r w:rsidR="009D49DC">
              <w:t>gonna</w:t>
            </w:r>
            <w:proofErr w:type="spellEnd"/>
            <w:r w:rsidR="009D49DC">
              <w:t xml:space="preserve"> ruin your influence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A563F0">
              <w:t>30</w:t>
            </w:r>
          </w:p>
        </w:tc>
        <w:tc>
          <w:tcPr>
            <w:tcW w:w="1170" w:type="dxa"/>
          </w:tcPr>
          <w:p w:rsidR="009D49DC" w:rsidRDefault="009D49DC" w:rsidP="009D49DC">
            <w:r>
              <w:t>Leon</w:t>
            </w:r>
          </w:p>
        </w:tc>
        <w:tc>
          <w:tcPr>
            <w:tcW w:w="6925" w:type="dxa"/>
          </w:tcPr>
          <w:p w:rsidR="009D49DC" w:rsidRDefault="009D49DC" w:rsidP="009D49DC">
            <w:r>
              <w:t>Uh, I never come that close to gettin’ my name in the paper before.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A563F0">
              <w:t>33</w:t>
            </w:r>
          </w:p>
        </w:tc>
        <w:tc>
          <w:tcPr>
            <w:tcW w:w="1170" w:type="dxa"/>
          </w:tcPr>
          <w:p w:rsidR="009D49DC" w:rsidRDefault="00A563F0" w:rsidP="009D49DC">
            <w:r>
              <w:t>Jesse</w:t>
            </w:r>
          </w:p>
        </w:tc>
        <w:tc>
          <w:tcPr>
            <w:tcW w:w="6925" w:type="dxa"/>
          </w:tcPr>
          <w:p w:rsidR="009D49DC" w:rsidRDefault="009D49DC" w:rsidP="009D49DC">
            <w:r>
              <w:t>Leon, you never come- [overlap]</w:t>
            </w:r>
          </w:p>
        </w:tc>
      </w:tr>
      <w:tr w:rsidR="009D49DC" w:rsidTr="0084378D">
        <w:tc>
          <w:tcPr>
            <w:tcW w:w="1255" w:type="dxa"/>
          </w:tcPr>
          <w:p w:rsidR="009D49DC" w:rsidRDefault="009D49DC" w:rsidP="009D49DC">
            <w:r w:rsidRPr="00EA63A1">
              <w:t>02:</w:t>
            </w:r>
            <w:r w:rsidR="00631A9B">
              <w:t>34</w:t>
            </w:r>
          </w:p>
        </w:tc>
        <w:tc>
          <w:tcPr>
            <w:tcW w:w="1170" w:type="dxa"/>
          </w:tcPr>
          <w:p w:rsidR="009D49DC" w:rsidRDefault="009D49DC" w:rsidP="009D49DC">
            <w:r>
              <w:t>Sam</w:t>
            </w:r>
          </w:p>
        </w:tc>
        <w:tc>
          <w:tcPr>
            <w:tcW w:w="6925" w:type="dxa"/>
          </w:tcPr>
          <w:p w:rsidR="009D49DC" w:rsidRDefault="009D49DC" w:rsidP="009D49DC">
            <w:r>
              <w:t xml:space="preserve">[overlap] You just missed it by one day, Leon. Mr. Mac was </w:t>
            </w:r>
            <w:proofErr w:type="spellStart"/>
            <w:r>
              <w:t>workin</w:t>
            </w:r>
            <w:proofErr w:type="spellEnd"/>
            <w:r>
              <w:t>’ for the paper yesterday.</w:t>
            </w:r>
          </w:p>
        </w:tc>
      </w:tr>
      <w:tr w:rsidR="00631A9B" w:rsidTr="0084378D">
        <w:tc>
          <w:tcPr>
            <w:tcW w:w="1255" w:type="dxa"/>
          </w:tcPr>
          <w:p w:rsidR="00631A9B" w:rsidRDefault="00631A9B" w:rsidP="00631A9B">
            <w:r w:rsidRPr="002E5394">
              <w:t>02:</w:t>
            </w:r>
            <w:r w:rsidR="005A6FE8">
              <w:t>39</w:t>
            </w:r>
          </w:p>
        </w:tc>
        <w:tc>
          <w:tcPr>
            <w:tcW w:w="1170" w:type="dxa"/>
          </w:tcPr>
          <w:p w:rsidR="00631A9B" w:rsidRDefault="00631A9B" w:rsidP="00631A9B">
            <w:r>
              <w:t>Jesse</w:t>
            </w:r>
          </w:p>
        </w:tc>
        <w:tc>
          <w:tcPr>
            <w:tcW w:w="6925" w:type="dxa"/>
          </w:tcPr>
          <w:p w:rsidR="00631A9B" w:rsidRDefault="00631A9B" w:rsidP="00631A9B">
            <w:r>
              <w:t xml:space="preserve">Sam, that </w:t>
            </w:r>
            <w:proofErr w:type="spellStart"/>
            <w:r>
              <w:t>ain’t</w:t>
            </w:r>
            <w:proofErr w:type="spellEnd"/>
            <w:r>
              <w:t xml:space="preserve"> a great- [overlap]</w:t>
            </w:r>
          </w:p>
        </w:tc>
      </w:tr>
      <w:tr w:rsidR="00631A9B" w:rsidTr="0084378D">
        <w:tc>
          <w:tcPr>
            <w:tcW w:w="1255" w:type="dxa"/>
          </w:tcPr>
          <w:p w:rsidR="00631A9B" w:rsidRDefault="00631A9B" w:rsidP="00631A9B">
            <w:r w:rsidRPr="002E5394">
              <w:t>02:</w:t>
            </w:r>
            <w:r w:rsidR="005A6FE8">
              <w:t>41</w:t>
            </w:r>
          </w:p>
        </w:tc>
        <w:tc>
          <w:tcPr>
            <w:tcW w:w="1170" w:type="dxa"/>
          </w:tcPr>
          <w:p w:rsidR="00631A9B" w:rsidRDefault="00631A9B" w:rsidP="00631A9B">
            <w:r>
              <w:t>Leon</w:t>
            </w:r>
          </w:p>
        </w:tc>
        <w:tc>
          <w:tcPr>
            <w:tcW w:w="6925" w:type="dxa"/>
          </w:tcPr>
          <w:p w:rsidR="00631A9B" w:rsidRDefault="00631A9B" w:rsidP="00631A9B">
            <w:r>
              <w:t xml:space="preserve">[overlap] I-I was born on Friday </w:t>
            </w:r>
            <w:proofErr w:type="spellStart"/>
            <w:r>
              <w:t>evenin</w:t>
            </w:r>
            <w:proofErr w:type="spellEnd"/>
            <w:r>
              <w:t>’.</w:t>
            </w:r>
          </w:p>
        </w:tc>
      </w:tr>
      <w:tr w:rsidR="00631A9B" w:rsidTr="0084378D">
        <w:tc>
          <w:tcPr>
            <w:tcW w:w="1255" w:type="dxa"/>
          </w:tcPr>
          <w:p w:rsidR="00631A9B" w:rsidRDefault="00631A9B" w:rsidP="00631A9B">
            <w:r w:rsidRPr="002E5394">
              <w:t>02:</w:t>
            </w:r>
            <w:r w:rsidR="005A6FE8">
              <w:t>42</w:t>
            </w:r>
          </w:p>
        </w:tc>
        <w:tc>
          <w:tcPr>
            <w:tcW w:w="1170" w:type="dxa"/>
          </w:tcPr>
          <w:p w:rsidR="00631A9B" w:rsidRDefault="00631A9B" w:rsidP="00631A9B"/>
        </w:tc>
        <w:tc>
          <w:tcPr>
            <w:tcW w:w="6925" w:type="dxa"/>
          </w:tcPr>
          <w:p w:rsidR="00631A9B" w:rsidRDefault="00631A9B" w:rsidP="00631A9B">
            <w:r>
              <w:t>[music]</w:t>
            </w:r>
          </w:p>
        </w:tc>
      </w:tr>
      <w:tr w:rsidR="00631A9B" w:rsidTr="0084378D">
        <w:tc>
          <w:tcPr>
            <w:tcW w:w="1255" w:type="dxa"/>
          </w:tcPr>
          <w:p w:rsidR="00631A9B" w:rsidRDefault="00631A9B" w:rsidP="00631A9B">
            <w:r w:rsidRPr="002E5394">
              <w:t>02:</w:t>
            </w:r>
            <w:r w:rsidR="005A6FE8">
              <w:t>52</w:t>
            </w:r>
          </w:p>
        </w:tc>
        <w:tc>
          <w:tcPr>
            <w:tcW w:w="1170" w:type="dxa"/>
          </w:tcPr>
          <w:p w:rsidR="00631A9B" w:rsidRDefault="00631A9B" w:rsidP="00631A9B"/>
        </w:tc>
        <w:tc>
          <w:tcPr>
            <w:tcW w:w="6925" w:type="dxa"/>
          </w:tcPr>
          <w:p w:rsidR="00631A9B" w:rsidRDefault="00631A9B" w:rsidP="00631A9B">
            <w:r>
              <w:t>[music fades out, then repeats]</w:t>
            </w:r>
          </w:p>
        </w:tc>
      </w:tr>
      <w:tr w:rsidR="00660A43" w:rsidTr="0084378D">
        <w:tc>
          <w:tcPr>
            <w:tcW w:w="1255" w:type="dxa"/>
          </w:tcPr>
          <w:p w:rsidR="00660A43" w:rsidRDefault="005A6FE8" w:rsidP="00504808">
            <w:r>
              <w:t>03:01</w:t>
            </w:r>
          </w:p>
        </w:tc>
        <w:tc>
          <w:tcPr>
            <w:tcW w:w="1170" w:type="dxa"/>
          </w:tcPr>
          <w:p w:rsidR="00660A43" w:rsidRDefault="00BD695D" w:rsidP="00504808">
            <w:r>
              <w:t>Jesse</w:t>
            </w:r>
          </w:p>
        </w:tc>
        <w:tc>
          <w:tcPr>
            <w:tcW w:w="6925" w:type="dxa"/>
          </w:tcPr>
          <w:p w:rsidR="00660A43" w:rsidRDefault="008F6C98" w:rsidP="00504808">
            <w:r>
              <w:t>You know, we got a lot of good people with us.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175597">
              <w:t>03:</w:t>
            </w:r>
            <w:r>
              <w:t>04</w:t>
            </w:r>
          </w:p>
        </w:tc>
        <w:tc>
          <w:tcPr>
            <w:tcW w:w="1170" w:type="dxa"/>
          </w:tcPr>
          <w:p w:rsidR="005A6FE8" w:rsidRDefault="005A6FE8" w:rsidP="005A6FE8">
            <w:r>
              <w:t>Leon</w:t>
            </w:r>
          </w:p>
        </w:tc>
        <w:tc>
          <w:tcPr>
            <w:tcW w:w="6925" w:type="dxa"/>
          </w:tcPr>
          <w:p w:rsidR="005A6FE8" w:rsidRDefault="005A6FE8" w:rsidP="005A6FE8">
            <w:r>
              <w:t>Uh, in what, Mr. Jesse?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175597">
              <w:t>03:</w:t>
            </w:r>
            <w:r>
              <w:t>05</w:t>
            </w:r>
          </w:p>
        </w:tc>
        <w:tc>
          <w:tcPr>
            <w:tcW w:w="1170" w:type="dxa"/>
          </w:tcPr>
          <w:p w:rsidR="005A6FE8" w:rsidRDefault="005A6FE8" w:rsidP="005A6FE8">
            <w:r>
              <w:t>Jesse</w:t>
            </w:r>
          </w:p>
        </w:tc>
        <w:tc>
          <w:tcPr>
            <w:tcW w:w="6925" w:type="dxa"/>
          </w:tcPr>
          <w:p w:rsidR="005A6FE8" w:rsidRDefault="005A6FE8" w:rsidP="005A6FE8">
            <w:r>
              <w:t xml:space="preserve">Well, I’m-I’m </w:t>
            </w:r>
            <w:proofErr w:type="spellStart"/>
            <w:r>
              <w:t>makin</w:t>
            </w:r>
            <w:proofErr w:type="spellEnd"/>
            <w:r>
              <w:t>’ a list of all the important people in this town who didn’t get their names in the paper today.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lastRenderedPageBreak/>
              <w:t>03:</w:t>
            </w:r>
            <w:r>
              <w:t>10</w:t>
            </w:r>
          </w:p>
        </w:tc>
        <w:tc>
          <w:tcPr>
            <w:tcW w:w="1170" w:type="dxa"/>
          </w:tcPr>
          <w:p w:rsidR="005A6FE8" w:rsidRDefault="005A6FE8" w:rsidP="005A6FE8">
            <w:r>
              <w:t>Sam</w:t>
            </w:r>
          </w:p>
        </w:tc>
        <w:tc>
          <w:tcPr>
            <w:tcW w:w="6925" w:type="dxa"/>
          </w:tcPr>
          <w:p w:rsidR="005A6FE8" w:rsidRDefault="005A6FE8" w:rsidP="005A6FE8">
            <w:r>
              <w:t>Oh, you mean like the mayor and --- [inaudible] [overlap]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12</w:t>
            </w:r>
          </w:p>
        </w:tc>
        <w:tc>
          <w:tcPr>
            <w:tcW w:w="1170" w:type="dxa"/>
          </w:tcPr>
          <w:p w:rsidR="005A6FE8" w:rsidRDefault="005A6FE8" w:rsidP="005A6FE8">
            <w:r>
              <w:t>Jesse</w:t>
            </w:r>
          </w:p>
        </w:tc>
        <w:tc>
          <w:tcPr>
            <w:tcW w:w="6925" w:type="dxa"/>
          </w:tcPr>
          <w:p w:rsidR="005A6FE8" w:rsidRDefault="005A6FE8" w:rsidP="005A6FE8">
            <w:r>
              <w:t>[overlap] I mean like the pastor who helped somebody or preached an inspiring sermon, or-or the teacher who didn’t have a fight with no student and uh, and the policemen who helped them kids.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22</w:t>
            </w:r>
          </w:p>
        </w:tc>
        <w:tc>
          <w:tcPr>
            <w:tcW w:w="1170" w:type="dxa"/>
          </w:tcPr>
          <w:p w:rsidR="005A6FE8" w:rsidRDefault="005A6FE8" w:rsidP="005A6FE8">
            <w:r>
              <w:t>Sam</w:t>
            </w:r>
          </w:p>
        </w:tc>
        <w:tc>
          <w:tcPr>
            <w:tcW w:w="6925" w:type="dxa"/>
          </w:tcPr>
          <w:p w:rsidR="005A6FE8" w:rsidRDefault="005A6FE8" w:rsidP="005A6FE8">
            <w:r>
              <w:t xml:space="preserve">‘Course the mayor </w:t>
            </w:r>
            <w:proofErr w:type="spellStart"/>
            <w:r>
              <w:t>coulda</w:t>
            </w:r>
            <w:proofErr w:type="spellEnd"/>
            <w:r>
              <w:t>’ been out of town.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25</w:t>
            </w:r>
          </w:p>
        </w:tc>
        <w:tc>
          <w:tcPr>
            <w:tcW w:w="1170" w:type="dxa"/>
          </w:tcPr>
          <w:p w:rsidR="005A6FE8" w:rsidRDefault="005A6FE8" w:rsidP="005A6FE8">
            <w:r>
              <w:t>Jesse</w:t>
            </w:r>
          </w:p>
        </w:tc>
        <w:tc>
          <w:tcPr>
            <w:tcW w:w="6925" w:type="dxa"/>
          </w:tcPr>
          <w:p w:rsidR="005A6FE8" w:rsidRDefault="005A6FE8" w:rsidP="005A6FE8">
            <w:r>
              <w:t>A-a-and mailman who was o-on the job a-and-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27</w:t>
            </w:r>
          </w:p>
        </w:tc>
        <w:tc>
          <w:tcPr>
            <w:tcW w:w="1170" w:type="dxa"/>
          </w:tcPr>
          <w:p w:rsidR="005A6FE8" w:rsidRDefault="005A6FE8" w:rsidP="005A6FE8">
            <w:r>
              <w:t>Sam</w:t>
            </w:r>
          </w:p>
        </w:tc>
        <w:tc>
          <w:tcPr>
            <w:tcW w:w="6925" w:type="dxa"/>
          </w:tcPr>
          <w:p w:rsidR="005A6FE8" w:rsidRDefault="005A6FE8" w:rsidP="005A6FE8">
            <w:r>
              <w:t>I-I seen that mayor drive by here once. I don’t-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30</w:t>
            </w:r>
          </w:p>
        </w:tc>
        <w:tc>
          <w:tcPr>
            <w:tcW w:w="1170" w:type="dxa"/>
          </w:tcPr>
          <w:p w:rsidR="005A6FE8" w:rsidRDefault="005A6FE8" w:rsidP="005A6FE8">
            <w:r>
              <w:t>Jesse</w:t>
            </w:r>
          </w:p>
        </w:tc>
        <w:tc>
          <w:tcPr>
            <w:tcW w:w="6925" w:type="dxa"/>
          </w:tcPr>
          <w:p w:rsidR="005A6FE8" w:rsidRDefault="005A6FE8" w:rsidP="005A6FE8">
            <w:r>
              <w:t>The world runs on gas, but are we ever in the paper? [music overlap]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33</w:t>
            </w:r>
          </w:p>
        </w:tc>
        <w:tc>
          <w:tcPr>
            <w:tcW w:w="1170" w:type="dxa"/>
          </w:tcPr>
          <w:p w:rsidR="005A6FE8" w:rsidRDefault="005A6FE8" w:rsidP="005A6FE8">
            <w:r>
              <w:t>Sam</w:t>
            </w:r>
          </w:p>
        </w:tc>
        <w:tc>
          <w:tcPr>
            <w:tcW w:w="6925" w:type="dxa"/>
          </w:tcPr>
          <w:p w:rsidR="005A6FE8" w:rsidRDefault="005A6FE8" w:rsidP="005A6FE8">
            <w:r>
              <w:t>[music overlap] I wonder where that mayor was.</w:t>
            </w:r>
          </w:p>
        </w:tc>
      </w:tr>
      <w:tr w:rsidR="005A6FE8" w:rsidTr="0084378D">
        <w:tc>
          <w:tcPr>
            <w:tcW w:w="1255" w:type="dxa"/>
          </w:tcPr>
          <w:p w:rsidR="005A6FE8" w:rsidRDefault="005A6FE8" w:rsidP="005A6FE8">
            <w:r w:rsidRPr="0006006A">
              <w:t>03:</w:t>
            </w:r>
            <w:r>
              <w:t>31</w:t>
            </w:r>
          </w:p>
        </w:tc>
        <w:tc>
          <w:tcPr>
            <w:tcW w:w="1170" w:type="dxa"/>
          </w:tcPr>
          <w:p w:rsidR="005A6FE8" w:rsidRDefault="005A6FE8" w:rsidP="005A6FE8"/>
        </w:tc>
        <w:tc>
          <w:tcPr>
            <w:tcW w:w="6925" w:type="dxa"/>
          </w:tcPr>
          <w:p w:rsidR="005A6FE8" w:rsidRDefault="005A6FE8" w:rsidP="005A6FE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20C56"/>
    <w:rsid w:val="00037A15"/>
    <w:rsid w:val="0005461C"/>
    <w:rsid w:val="00062C0E"/>
    <w:rsid w:val="00095D8A"/>
    <w:rsid w:val="0009652E"/>
    <w:rsid w:val="000B37A2"/>
    <w:rsid w:val="000B53AF"/>
    <w:rsid w:val="000B7538"/>
    <w:rsid w:val="000D335F"/>
    <w:rsid w:val="00126D46"/>
    <w:rsid w:val="00141F10"/>
    <w:rsid w:val="0015379F"/>
    <w:rsid w:val="00157881"/>
    <w:rsid w:val="00171D21"/>
    <w:rsid w:val="00192DBF"/>
    <w:rsid w:val="001B63F5"/>
    <w:rsid w:val="001C7346"/>
    <w:rsid w:val="001F06F2"/>
    <w:rsid w:val="00202C48"/>
    <w:rsid w:val="002507CC"/>
    <w:rsid w:val="002D3399"/>
    <w:rsid w:val="002D7DF0"/>
    <w:rsid w:val="0030763D"/>
    <w:rsid w:val="00336843"/>
    <w:rsid w:val="00372717"/>
    <w:rsid w:val="0038022B"/>
    <w:rsid w:val="003B28CA"/>
    <w:rsid w:val="003D655F"/>
    <w:rsid w:val="003E3975"/>
    <w:rsid w:val="004025A7"/>
    <w:rsid w:val="00406F44"/>
    <w:rsid w:val="004218D7"/>
    <w:rsid w:val="00433DF0"/>
    <w:rsid w:val="004D6E27"/>
    <w:rsid w:val="004E0145"/>
    <w:rsid w:val="004E6361"/>
    <w:rsid w:val="00504808"/>
    <w:rsid w:val="005229E9"/>
    <w:rsid w:val="00526664"/>
    <w:rsid w:val="00556C89"/>
    <w:rsid w:val="00563905"/>
    <w:rsid w:val="00572F7C"/>
    <w:rsid w:val="00595997"/>
    <w:rsid w:val="005A6FE8"/>
    <w:rsid w:val="005F0924"/>
    <w:rsid w:val="005F0A03"/>
    <w:rsid w:val="005F5593"/>
    <w:rsid w:val="005F6350"/>
    <w:rsid w:val="00631A9B"/>
    <w:rsid w:val="00632B2A"/>
    <w:rsid w:val="0065616E"/>
    <w:rsid w:val="0065619C"/>
    <w:rsid w:val="00660A43"/>
    <w:rsid w:val="006900DF"/>
    <w:rsid w:val="006C7ED0"/>
    <w:rsid w:val="006D3D4B"/>
    <w:rsid w:val="006F7BFC"/>
    <w:rsid w:val="00705043"/>
    <w:rsid w:val="0070550F"/>
    <w:rsid w:val="00726CC5"/>
    <w:rsid w:val="007323BE"/>
    <w:rsid w:val="00760EE2"/>
    <w:rsid w:val="00776D0A"/>
    <w:rsid w:val="00782CE3"/>
    <w:rsid w:val="007C1EBB"/>
    <w:rsid w:val="007C7034"/>
    <w:rsid w:val="007F4CDD"/>
    <w:rsid w:val="00805632"/>
    <w:rsid w:val="0084378D"/>
    <w:rsid w:val="0087345F"/>
    <w:rsid w:val="00881306"/>
    <w:rsid w:val="0089060E"/>
    <w:rsid w:val="00891743"/>
    <w:rsid w:val="008A4B78"/>
    <w:rsid w:val="008C124E"/>
    <w:rsid w:val="008D31B0"/>
    <w:rsid w:val="008D7602"/>
    <w:rsid w:val="008E21CC"/>
    <w:rsid w:val="008F6C98"/>
    <w:rsid w:val="009151F6"/>
    <w:rsid w:val="00920F80"/>
    <w:rsid w:val="00941F24"/>
    <w:rsid w:val="00976ABC"/>
    <w:rsid w:val="00994A08"/>
    <w:rsid w:val="009A3C86"/>
    <w:rsid w:val="009C07BE"/>
    <w:rsid w:val="009D49DC"/>
    <w:rsid w:val="009D718C"/>
    <w:rsid w:val="009F49D1"/>
    <w:rsid w:val="00A40706"/>
    <w:rsid w:val="00A4141C"/>
    <w:rsid w:val="00A563F0"/>
    <w:rsid w:val="00A941F2"/>
    <w:rsid w:val="00AB1312"/>
    <w:rsid w:val="00AD7DE7"/>
    <w:rsid w:val="00B0165D"/>
    <w:rsid w:val="00B03F1E"/>
    <w:rsid w:val="00B607D4"/>
    <w:rsid w:val="00B660C4"/>
    <w:rsid w:val="00B93308"/>
    <w:rsid w:val="00B946BF"/>
    <w:rsid w:val="00BB6F13"/>
    <w:rsid w:val="00BD695D"/>
    <w:rsid w:val="00BD7F39"/>
    <w:rsid w:val="00BF28DE"/>
    <w:rsid w:val="00BF5F79"/>
    <w:rsid w:val="00C0501F"/>
    <w:rsid w:val="00C0598E"/>
    <w:rsid w:val="00C27B27"/>
    <w:rsid w:val="00C54058"/>
    <w:rsid w:val="00C658CF"/>
    <w:rsid w:val="00C73609"/>
    <w:rsid w:val="00CB5179"/>
    <w:rsid w:val="00CB78F7"/>
    <w:rsid w:val="00D56579"/>
    <w:rsid w:val="00D64928"/>
    <w:rsid w:val="00DA5E86"/>
    <w:rsid w:val="00DC0BDB"/>
    <w:rsid w:val="00DC2FCB"/>
    <w:rsid w:val="00DD552F"/>
    <w:rsid w:val="00E04418"/>
    <w:rsid w:val="00E10812"/>
    <w:rsid w:val="00E31444"/>
    <w:rsid w:val="00E474EC"/>
    <w:rsid w:val="00E710DC"/>
    <w:rsid w:val="00EC7545"/>
    <w:rsid w:val="00ED54E5"/>
    <w:rsid w:val="00F15AB9"/>
    <w:rsid w:val="00F27291"/>
    <w:rsid w:val="00F423E7"/>
    <w:rsid w:val="00F62C5F"/>
    <w:rsid w:val="00F808F1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0:59:00Z</dcterms:created>
  <dcterms:modified xsi:type="dcterms:W3CDTF">2022-09-19T00:59:00Z</dcterms:modified>
</cp:coreProperties>
</file>